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40DD" w:rsidRDefault="00715EB6" w:rsidP="00F717D3">
      <w:pPr>
        <w:pStyle w:val="Title"/>
      </w:pPr>
      <w:r>
        <w:t>APH Exercise 1 – Report</w:t>
      </w:r>
    </w:p>
    <w:p w:rsidR="00572F1E" w:rsidRDefault="00572F1E">
      <w:r w:rsidRPr="00F717D3">
        <w:rPr>
          <w:b/>
        </w:rPr>
        <w:t>Solution type:</w:t>
      </w:r>
      <w:r>
        <w:t xml:space="preserve"> BST</w:t>
      </w:r>
    </w:p>
    <w:p w:rsidR="00572F1E" w:rsidRDefault="00572F1E">
      <w:r w:rsidRPr="00F717D3">
        <w:rPr>
          <w:b/>
        </w:rPr>
        <w:t>State of Solution:</w:t>
      </w:r>
      <w:r>
        <w:t xml:space="preserve"> Completed – Run and Tested on Lab machine</w:t>
      </w:r>
    </w:p>
    <w:p w:rsidR="00572F1E" w:rsidRDefault="00572F1E">
      <w:r w:rsidRPr="00F717D3">
        <w:rPr>
          <w:b/>
        </w:rPr>
        <w:t>Known Bug &amp; Limitation:</w:t>
      </w:r>
      <w:r>
        <w:t xml:space="preserve"> None</w:t>
      </w:r>
    </w:p>
    <w:p w:rsidR="00572F1E" w:rsidRDefault="00F717D3" w:rsidP="00F717D3">
      <w:pPr>
        <w:pStyle w:val="Heading2"/>
      </w:pPr>
      <w:proofErr w:type="spellStart"/>
      <w:r>
        <w:t>d</w:t>
      </w:r>
      <w:r w:rsidR="00572F1E">
        <w:t>ate.c</w:t>
      </w:r>
      <w:proofErr w:type="spellEnd"/>
      <w:r w:rsidR="00572F1E">
        <w:t xml:space="preserve"> and </w:t>
      </w:r>
      <w:proofErr w:type="spellStart"/>
      <w:r w:rsidR="00572F1E">
        <w:t>tldlist.c</w:t>
      </w:r>
      <w:proofErr w:type="spellEnd"/>
      <w:r w:rsidR="00572F1E">
        <w:t xml:space="preserve"> were implemented in C successfully.</w:t>
      </w:r>
    </w:p>
    <w:p w:rsidR="00F717D3" w:rsidRDefault="00F717D3" w:rsidP="00F717D3">
      <w:pPr>
        <w:pStyle w:val="Heading1"/>
      </w:pPr>
      <w:r>
        <w:t>DATE.C</w:t>
      </w:r>
    </w:p>
    <w:p w:rsidR="00572F1E" w:rsidRDefault="00F717D3">
      <w:r>
        <w:t>-</w:t>
      </w:r>
      <w:r w:rsidR="00572F1E">
        <w:t xml:space="preserve">Date .c contains a structure of </w:t>
      </w:r>
      <w:r w:rsidR="00572F1E" w:rsidRPr="00F717D3">
        <w:rPr>
          <w:b/>
        </w:rPr>
        <w:t>Date</w:t>
      </w:r>
      <w:r w:rsidR="00572F1E">
        <w:t xml:space="preserve"> </w:t>
      </w:r>
      <w:proofErr w:type="gramStart"/>
      <w:r w:rsidR="00572F1E">
        <w:t xml:space="preserve">{ </w:t>
      </w:r>
      <w:proofErr w:type="spellStart"/>
      <w:r w:rsidR="00572F1E">
        <w:t>int</w:t>
      </w:r>
      <w:proofErr w:type="spellEnd"/>
      <w:proofErr w:type="gramEnd"/>
      <w:r w:rsidR="00572F1E">
        <w:t xml:space="preserve"> day, </w:t>
      </w:r>
      <w:proofErr w:type="spellStart"/>
      <w:r w:rsidR="00572F1E">
        <w:t>int</w:t>
      </w:r>
      <w:proofErr w:type="spellEnd"/>
      <w:r w:rsidR="00572F1E">
        <w:t xml:space="preserve"> month, </w:t>
      </w:r>
      <w:proofErr w:type="spellStart"/>
      <w:r w:rsidR="00572F1E">
        <w:t>int</w:t>
      </w:r>
      <w:proofErr w:type="spellEnd"/>
      <w:r w:rsidR="00572F1E">
        <w:t xml:space="preserve"> year} and all the required methods.</w:t>
      </w:r>
    </w:p>
    <w:p w:rsidR="002C0CC5" w:rsidRDefault="002C0CC5">
      <w:r>
        <w:t xml:space="preserve">-Compiled and Tested both separately and on lab machine using </w:t>
      </w:r>
      <w:proofErr w:type="gramStart"/>
      <w:r>
        <w:t>provided</w:t>
      </w:r>
      <w:proofErr w:type="gramEnd"/>
      <w:r>
        <w:t xml:space="preserve"> files.</w:t>
      </w:r>
    </w:p>
    <w:p w:rsidR="002C0CC5" w:rsidRDefault="002C0CC5">
      <w:r>
        <w:t>-No warnings</w:t>
      </w:r>
    </w:p>
    <w:p w:rsidR="00F717D3" w:rsidRDefault="00F717D3" w:rsidP="00F717D3">
      <w:pPr>
        <w:pStyle w:val="Heading1"/>
      </w:pPr>
      <w:r>
        <w:t>TLDLIST.C</w:t>
      </w:r>
    </w:p>
    <w:p w:rsidR="00F717D3" w:rsidRDefault="00F717D3" w:rsidP="00F717D3">
      <w:r>
        <w:t>-</w:t>
      </w:r>
      <w:proofErr w:type="spellStart"/>
      <w:r w:rsidR="00572F1E">
        <w:t>Tldlist.c</w:t>
      </w:r>
      <w:proofErr w:type="spellEnd"/>
      <w:r w:rsidR="00572F1E">
        <w:t xml:space="preserve"> </w:t>
      </w:r>
      <w:r>
        <w:t>contains</w:t>
      </w:r>
      <w:r w:rsidR="00572F1E">
        <w:t xml:space="preserve"> </w:t>
      </w:r>
      <w:r>
        <w:t>all the required 3</w:t>
      </w:r>
      <w:r w:rsidR="00572F1E">
        <w:t xml:space="preserve"> structures</w:t>
      </w:r>
      <w:r>
        <w:t xml:space="preserve">, methods plus an additional structure </w:t>
      </w:r>
      <w:proofErr w:type="spellStart"/>
      <w:proofErr w:type="gramStart"/>
      <w:r w:rsidRPr="00F717D3">
        <w:rPr>
          <w:b/>
        </w:rPr>
        <w:t>NodeEntry</w:t>
      </w:r>
      <w:proofErr w:type="spellEnd"/>
      <w:r>
        <w:t xml:space="preserve">{ </w:t>
      </w:r>
      <w:proofErr w:type="spellStart"/>
      <w:r>
        <w:t>tldString</w:t>
      </w:r>
      <w:proofErr w:type="spellEnd"/>
      <w:proofErr w:type="gramEnd"/>
      <w:r>
        <w:t>, count}</w:t>
      </w:r>
      <w:r>
        <w:t xml:space="preserve"> and 2 additional methods : </w:t>
      </w:r>
      <w:proofErr w:type="spellStart"/>
      <w:r w:rsidRPr="00F717D3">
        <w:rPr>
          <w:b/>
        </w:rPr>
        <w:t>insert_bin</w:t>
      </w:r>
      <w:proofErr w:type="spellEnd"/>
      <w:r>
        <w:t xml:space="preserve"> (insert into binary tree) and </w:t>
      </w:r>
      <w:r w:rsidRPr="00F717D3">
        <w:rPr>
          <w:b/>
        </w:rPr>
        <w:t>traverse</w:t>
      </w:r>
      <w:r>
        <w:t xml:space="preserve"> (traverse through the tree).</w:t>
      </w:r>
    </w:p>
    <w:p w:rsidR="002C0CC5" w:rsidRDefault="002C0CC5" w:rsidP="002C0CC5">
      <w:r>
        <w:t>-</w:t>
      </w:r>
      <w:r>
        <w:t xml:space="preserve">Compiled and Tested both separately and on lab machine using </w:t>
      </w:r>
      <w:proofErr w:type="gramStart"/>
      <w:r>
        <w:t>provided</w:t>
      </w:r>
      <w:proofErr w:type="gramEnd"/>
      <w:r>
        <w:t xml:space="preserve"> files.</w:t>
      </w:r>
    </w:p>
    <w:p w:rsidR="002C0CC5" w:rsidRDefault="002C0CC5" w:rsidP="00F717D3">
      <w:r>
        <w:t>-No warnings.</w:t>
      </w:r>
    </w:p>
    <w:p w:rsidR="002C0CC5" w:rsidRDefault="002C0CC5" w:rsidP="00F717D3">
      <w:r>
        <w:t xml:space="preserve">-Linked successfully with </w:t>
      </w:r>
      <w:proofErr w:type="spellStart"/>
      <w:r>
        <w:t>tldmonitor</w:t>
      </w:r>
      <w:proofErr w:type="spellEnd"/>
    </w:p>
    <w:p w:rsidR="002C0CC5" w:rsidRDefault="002C0CC5" w:rsidP="00F717D3">
      <w:r>
        <w:t>-Linked without warnings.</w:t>
      </w:r>
    </w:p>
    <w:p w:rsidR="002C0CC5" w:rsidRDefault="002C0CC5" w:rsidP="00F717D3">
      <w:r>
        <w:t>-Worked with b</w:t>
      </w:r>
      <w:r w:rsidR="003E4B7C">
        <w:t>oth small.txt and large.txt</w:t>
      </w:r>
    </w:p>
    <w:p w:rsidR="003E4B7C" w:rsidRDefault="003E4B7C" w:rsidP="00F717D3">
      <w:r>
        <w:t>-Produced correct results.</w:t>
      </w:r>
    </w:p>
    <w:p w:rsidR="003E4B7C" w:rsidRDefault="003E4B7C" w:rsidP="003E4B7C">
      <w:pPr>
        <w:pStyle w:val="Heading1"/>
      </w:pPr>
      <w:r>
        <w:t>CONCLUSION</w:t>
      </w:r>
    </w:p>
    <w:p w:rsidR="003E4B7C" w:rsidRPr="003E4B7C" w:rsidRDefault="003E4B7C" w:rsidP="003E4B7C">
      <w:r>
        <w:t>This solution was implemented and tested successfully on the Boyd Orr lab machines with no errors and warnings. This however was not tested against big data log files. No memory leak test was used.</w:t>
      </w:r>
    </w:p>
    <w:p w:rsidR="00572F1E" w:rsidRDefault="00572F1E" w:rsidP="002C0CC5">
      <w:bookmarkStart w:id="0" w:name="_GoBack"/>
      <w:bookmarkEnd w:id="0"/>
    </w:p>
    <w:sectPr w:rsidR="00572F1E" w:rsidSect="00062902">
      <w:headerReference w:type="default" r:id="rId7"/>
      <w:footerReference w:type="default" r:id="rId8"/>
      <w:pgSz w:w="11906" w:h="16838" w:code="9"/>
      <w:pgMar w:top="1440" w:right="1077" w:bottom="1440" w:left="1077"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307D" w:rsidRDefault="0068307D" w:rsidP="008A04E0">
      <w:pPr>
        <w:spacing w:after="0" w:line="240" w:lineRule="auto"/>
      </w:pPr>
      <w:r>
        <w:separator/>
      </w:r>
    </w:p>
  </w:endnote>
  <w:endnote w:type="continuationSeparator" w:id="0">
    <w:p w:rsidR="0068307D" w:rsidRDefault="0068307D" w:rsidP="008A04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04E0" w:rsidRDefault="008A04E0">
    <w:pPr>
      <w:pStyle w:val="Footer"/>
    </w:pPr>
    <w:r>
      <w:t>University of Glasgow – School of Computing Science</w:t>
    </w:r>
    <w:r>
      <w:tab/>
      <w:t>Advanced Programming (H) &amp; SI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307D" w:rsidRDefault="0068307D" w:rsidP="008A04E0">
      <w:pPr>
        <w:spacing w:after="0" w:line="240" w:lineRule="auto"/>
      </w:pPr>
      <w:r>
        <w:separator/>
      </w:r>
    </w:p>
  </w:footnote>
  <w:footnote w:type="continuationSeparator" w:id="0">
    <w:p w:rsidR="0068307D" w:rsidRDefault="0068307D" w:rsidP="008A04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04E0" w:rsidRDefault="008A04E0">
    <w:pPr>
      <w:pStyle w:val="Header"/>
    </w:pPr>
    <w:r>
      <w:t>Student Name: Nhut Minh Vo</w:t>
    </w:r>
    <w:r>
      <w:tab/>
    </w:r>
    <w:r>
      <w:tab/>
      <w:t>Student ID: 2253715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495E34"/>
    <w:multiLevelType w:val="hybridMultilevel"/>
    <w:tmpl w:val="BF14E44A"/>
    <w:lvl w:ilvl="0" w:tplc="93828278">
      <w:start w:val="2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1sDAwtTAzMrA0MDFU0lEKTi0uzszPAykwrAUAM559viwAAAA="/>
  </w:docVars>
  <w:rsids>
    <w:rsidRoot w:val="00715EB6"/>
    <w:rsid w:val="00062902"/>
    <w:rsid w:val="00160355"/>
    <w:rsid w:val="002040DD"/>
    <w:rsid w:val="002273CD"/>
    <w:rsid w:val="002C0CC5"/>
    <w:rsid w:val="003E4B7C"/>
    <w:rsid w:val="00572F1E"/>
    <w:rsid w:val="0068307D"/>
    <w:rsid w:val="00715EB6"/>
    <w:rsid w:val="008A04E0"/>
    <w:rsid w:val="00904B2B"/>
    <w:rsid w:val="00F717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8197B"/>
  <w15:chartTrackingRefBased/>
  <w15:docId w15:val="{32A5A879-4DA1-4EA0-8E38-8F515F480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17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17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F1E"/>
    <w:pPr>
      <w:ind w:left="720"/>
      <w:contextualSpacing/>
    </w:pPr>
  </w:style>
  <w:style w:type="character" w:customStyle="1" w:styleId="Heading1Char">
    <w:name w:val="Heading 1 Char"/>
    <w:basedOn w:val="DefaultParagraphFont"/>
    <w:link w:val="Heading1"/>
    <w:uiPriority w:val="9"/>
    <w:rsid w:val="00F717D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717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17D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717D3"/>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A04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4E0"/>
  </w:style>
  <w:style w:type="paragraph" w:styleId="Footer">
    <w:name w:val="footer"/>
    <w:basedOn w:val="Normal"/>
    <w:link w:val="FooterChar"/>
    <w:uiPriority w:val="99"/>
    <w:unhideWhenUsed/>
    <w:rsid w:val="008A04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157</Words>
  <Characters>89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y Vo</dc:creator>
  <cp:keywords/>
  <dc:description/>
  <cp:lastModifiedBy>Nicky Vo</cp:lastModifiedBy>
  <cp:revision>6</cp:revision>
  <cp:lastPrinted>2017-10-26T16:39:00Z</cp:lastPrinted>
  <dcterms:created xsi:type="dcterms:W3CDTF">2017-10-26T16:14:00Z</dcterms:created>
  <dcterms:modified xsi:type="dcterms:W3CDTF">2017-10-26T16:41:00Z</dcterms:modified>
</cp:coreProperties>
</file>